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1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232.jpg" ContentType="image/jpeg"/>
  <Override PartName="/word/media/rId219.jpg" ContentType="image/jpeg"/>
  <Override PartName="/word/media/rId228.jpg" ContentType="image/jpeg"/>
  <Override PartName="/word/media/rId237.jpg" ContentType="image/jpeg"/>
  <Override PartName="/word/media/rId222.jpg" ContentType="image/jpeg"/>
  <Override PartName="/word/media/rId245.jpg" ContentType="image/jpeg"/>
  <Override PartName="/word/media/rId241.jpg" ContentType="image/jpeg"/>
  <Override PartName="/word/media/rId258.jpg" ContentType="image/jpeg"/>
  <Override PartName="/word/media/rId261.jpg" ContentType="image/jpeg"/>
  <Override PartName="/word/media/rId265.jpg" ContentType="image/jpeg"/>
  <Override PartName="/word/media/rId269.jpg" ContentType="image/jpeg"/>
  <Override PartName="/word/media/rId273.jpg" ContentType="image/jpeg"/>
  <Override PartName="/word/media/rId277.jpg" ContentType="image/jpeg"/>
  <Override PartName="/word/media/rId281.jpg" ContentType="image/jpeg"/>
  <Override PartName="/word/media/rId288.jpg" ContentType="image/jpeg"/>
  <Override PartName="/word/media/rId293.jpg" ContentType="image/jpeg"/>
  <Override PartName="/word/media/rId296.jpg" ContentType="image/jpeg"/>
  <Override PartName="/word/media/rId302.jpg" ContentType="image/jpeg"/>
  <Override PartName="/word/media/rId307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342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4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162"/>
    <w:bookmarkEnd w:id="163"/>
    <w:bookmarkEnd w:id="164"/>
    <w:bookmarkStart w:id="21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9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p/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que é importante realizar testes em diferentes níveis (unidade, integração, validação, sistema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ara reduzir o custo total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 facilitar a comunicação entre as equipes de desenvolvimento 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Porque diferentes tipos de erros são mais facilmente detectados em diferentes níveis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ara garantir que todos os membros da equipe participem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Para cumprir as exigências de normas e padrões de qualidade como a ISO 9000.</w:t>
            </w:r>
          </w:p>
        </w:tc>
      </w:tr>
    </w:tbl>
    <w:p/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a principal característica que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 </w:t>
            </w:r>
            <w:r>
              <w:t xml:space="preserve">busca explicitar em relação ao ciclo de vida clássic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 natureza iterativa e incremental do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A forte ênfase na comunicação com o cliente em todas as fas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uso extensivo de prototipagem para validação precoce d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priorização da flexibilidade e adaptabilidade a mudanças n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relação entre as fases de desenvolvimento iniciais e as ações de garantia da qualidade (testes).</w:t>
            </w:r>
          </w:p>
        </w:tc>
      </w:tr>
    </w:tbl>
    <w:p/>
    <w:tbl>
      <w:tblPr>
        <w:tblStyle w:val="Table"/>
        <w:tblW w:type="pct" w:w="5040"/>
        <w:tblLayout w:type="fixed"/>
        <w:tblLook w:firstRow="1" w:lastRow="0" w:firstColumn="0" w:lastColumn="0" w:noHBand="0" w:noVBand="0" w:val="0020"/>
      </w:tblPr>
      <w:tblGrid>
        <w:gridCol w:w="79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o V</w:t>
            </w:r>
            <w:r>
              <w:t xml:space="preserve">, à medida que a equipe de software</w:t>
            </w:r>
            <w:r>
              <w:t xml:space="preserve"> </w:t>
            </w:r>
            <w:r>
              <w:t xml:space="preserve">“</w:t>
            </w:r>
            <w:r>
              <w:t xml:space="preserve">desce</w:t>
            </w:r>
            <w:r>
              <w:t xml:space="preserve">”</w:t>
            </w:r>
            <w:r>
              <w:t xml:space="preserve"> </w:t>
            </w:r>
            <w:r>
              <w:t xml:space="preserve">pelo lado esquerd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 qual é o foco principal das atividade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Implementação e codificação do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xecução de testes unitários 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Refinamento dos requisitos básicos em representações cada vez mais detalhadas do problema e da sol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Implantação e suporte contínu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Gerenciamento do projeto e controle das mudanças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qual tipo de atividade de garantia da qualidade está tipicamente associada à fase de especificação de requisi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Teste de aceitação (validação dos requisito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Teste de desempenho.</w:t>
            </w:r>
          </w:p>
        </w:tc>
      </w:tr>
    </w:tbl>
    <w:p/>
    <w:tbl>
      <w:tblPr>
        <w:tblStyle w:val="Table"/>
        <w:tblW w:type="pct" w:w="5050"/>
        <w:tblLayout w:type="fixed"/>
        <w:tblLook w:firstRow="1" w:lastRow="0" w:firstColumn="0" w:lastColumn="0" w:noHBand="0" w:noVBand="0" w:val="0020"/>
      </w:tblPr>
      <w:tblGrid>
        <w:gridCol w:w="7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as atividades de teste no lado direit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têm como objetivo principal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Otimizar o desempenh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Validar cada um dos modelos criados à medida que a equipe</w:t>
            </w:r>
            <w:r>
              <w:t xml:space="preserve"> </w:t>
            </w:r>
            <w:r>
              <w:t xml:space="preserve">“</w:t>
            </w:r>
            <w:r>
              <w:t xml:space="preserve">desceu</w:t>
            </w:r>
            <w:r>
              <w:t xml:space="preserve">”</w:t>
            </w:r>
            <w:r>
              <w:t xml:space="preserve"> </w:t>
            </w:r>
            <w:r>
              <w:t xml:space="preserve">pelo lado esquer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Garantir a segurança do sistema contra ameaç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Documentar o código-fonte de forma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Facilitar a manutenção futura do software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o teste de sistema, que está ligado à fase de projeto da arquitetura do sistema, vis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Testar as interações entre os compon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Avaliar a facilidade de manutenção do códig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Validar os requisitos do cliente em um ambiente de prod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Garantir que cada unidade de código funcione cor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Verificar se o software integrado funciona conforme o especificado nos requisitos do sistema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vantagem de visualizar o processo de teste através d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Facilita a adoção de metodologias áge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Reduz a necessidade de documentação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Oferece uma maneira clara de como as ações de verificação e validação se relacionam com as atividade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Garante a automação completa de todos os tes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Elimina a necessidade de revisões técnicas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bookmarkEnd w:id="206"/>
    <w:bookmarkStart w:id="207" w:name="questões-dissertativa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Questões Dissertativa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ta a</w:t>
            </w:r>
            <w:r>
              <w:t xml:space="preserve"> </w:t>
            </w:r>
            <w:r>
              <w:rPr>
                <w:b/>
                <w:bCs/>
              </w:rPr>
              <w:t xml:space="preserve">importância da distinção entre verificação e validação</w:t>
            </w:r>
            <w:r>
              <w:t xml:space="preserve"> </w:t>
            </w:r>
            <w:r>
              <w:t xml:space="preserve">no contexto de testes de software. Explique como cada uma dessas atividades contribui para a garantia da qualidade do produto final, citando as definições apresentadas nas fo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 e contraste as abordagens de teste de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. Para cada abordagem, descreva seus focos principais, as informações necessárias para sua aplicação. Avalie as vantagens e desvantagens de cada uma na detecção de diferentes tipos de defei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e a</w:t>
            </w:r>
            <w:r>
              <w:t xml:space="preserve"> </w:t>
            </w:r>
            <w:r>
              <w:rPr>
                <w:b/>
                <w:bCs/>
              </w:rPr>
              <w:t xml:space="preserve">relação entre os diferentes níveis de teste</w:t>
            </w:r>
            <w:r>
              <w:t xml:space="preserve"> </w:t>
            </w:r>
            <w:r>
              <w:t xml:space="preserve">(unidade, integração, validação e sistema) no ciclo de vida do software. Explique os objetivos específicos de cada nível e como eles se complementam para garantir a qualidade em diferentes granularidades do siste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bookmarkEnd w:id="207"/>
    <w:bookmarkStart w:id="208" w:name="respostas-questões-dissertativa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Respostas Questões Dissertativas: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</w:t>
            </w:r>
          </w:p>
        </w:tc>
      </w:tr>
      <w:tr>
        <w:tc>
          <w:tcPr/>
          <w:p>
            <w:pPr>
              <w:jc w:val="left"/>
            </w:pPr>
            <w:r>
              <w:t xml:space="preserve">A distinção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é fundamental em testes de software para garantir a qualidade sob diferentes perspectiva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busca responder à pergunta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orretamente?</w:t>
            </w:r>
            <w:r>
              <w:t xml:space="preserve">”</w:t>
            </w:r>
            <w:r>
              <w:t xml:space="preserve">. Envolve um conjunto de tarefas que asseguram que o software foi construído e pode ser rastreado segundo os requisitos do cliente. Isso inclui diversas atividades de garantia da qualidade de software (SQA), como revisões técnicas, auditorias de qualidade e configuração, monitoramento de desempenho e revisão de documentação.</w:t>
            </w:r>
          </w:p>
          <w:p>
            <w:pPr>
              <w:jc w:val="left"/>
            </w:pPr>
            <w:r>
              <w:t xml:space="preserve">Por outro lado, a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procura responder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erto?</w:t>
            </w:r>
            <w:r>
              <w:t xml:space="preserve">”</w:t>
            </w:r>
            <w:r>
              <w:t xml:space="preserve">. Ela se refere a um conjunto de tarefas que asseguram que o software criado atende às reais necessidades dos usuários. A validação de software é alcançada por meio de uma série de testes que demonstram conformidade com os requisitos.</w:t>
            </w:r>
          </w:p>
          <w:p>
            <w:pPr>
              <w:jc w:val="left"/>
            </w:pPr>
            <w:r>
              <w:t xml:space="preserve">Um plano de teste descreve as classes de testes a serem realizados para garantir que todos os requisitos funcionais, características comportamentais, conteúdo, requisitos de desempenho e documentação estejam corretos.</w:t>
            </w:r>
          </w:p>
          <w:p>
            <w:pPr>
              <w:jc w:val="left"/>
            </w:pPr>
            <w:r>
              <w:t xml:space="preserve">Ambas as atividades são cruciais: a verificação garante que o software está sendo construído de acordo com as especificações, enquanto a validação assegura que as especificações atendem às necessidades do cliente, contribuindo assim para um produto final de alta qualidade.</w:t>
            </w:r>
          </w:p>
        </w:tc>
      </w:tr>
    </w:tbl>
    <w:p/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2</w:t>
            </w:r>
          </w:p>
        </w:tc>
      </w:tr>
      <w:tr>
        <w:tc>
          <w:tcPr/>
          <w:p>
            <w:pPr>
              <w:jc w:val="left"/>
            </w:pPr>
            <w:r>
              <w:t xml:space="preserve">As abordagens de teste de software podem ser amplamente categorizadas em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white-box</w:t>
            </w:r>
            <w:r>
              <w:t xml:space="preserve">) 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black-box</w:t>
            </w:r>
            <w:r>
              <w:t xml:space="preserve">). O</w:t>
            </w:r>
            <w:r>
              <w:t xml:space="preserve"> </w:t>
            </w:r>
            <w:r>
              <w:rPr>
                <w:b/>
                <w:bCs/>
              </w:rPr>
              <w:t xml:space="preserve">teste caixa-branca</w:t>
            </w:r>
            <w:r>
              <w:t xml:space="preserve"> </w:t>
            </w:r>
            <w:r>
              <w:t xml:space="preserve">foca na</w:t>
            </w:r>
            <w:r>
              <w:t xml:space="preserve"> </w:t>
            </w:r>
            <w:r>
              <w:rPr>
                <w:b/>
                <w:bCs/>
              </w:rPr>
              <w:t xml:space="preserve">estrutura interna do software</w:t>
            </w:r>
            <w:r>
              <w:t xml:space="preserve">, incluindo sua lógica, código e fluxo de controle. Para aplicar testes de caixa-branca, é necessário</w:t>
            </w:r>
            <w:r>
              <w:t xml:space="preserve"> </w:t>
            </w:r>
            <w:r>
              <w:rPr>
                <w:b/>
                <w:bCs/>
              </w:rPr>
              <w:t xml:space="preserve">conhecimento detalhado do código-fonte</w:t>
            </w:r>
            <w:r>
              <w:t xml:space="preserve"> </w:t>
            </w:r>
            <w:r>
              <w:t xml:space="preserve">e do design do software. A vantagem do teste caixa-branc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descobrir erros lógicos internos</w:t>
            </w:r>
            <w:r>
              <w:t xml:space="preserve">, caminhos não percorridos e problemas na implementação. No entanto, pode ser</w:t>
            </w:r>
            <w:r>
              <w:t xml:space="preserve"> </w:t>
            </w:r>
            <w:r>
              <w:rPr>
                <w:b/>
                <w:bCs/>
              </w:rPr>
              <w:t xml:space="preserve">difícil e demorado</w:t>
            </w:r>
            <w:r>
              <w:t xml:space="preserve"> </w:t>
            </w:r>
            <w:r>
              <w:t xml:space="preserve">para sistemas complexos e não detecta necessariamente erros relacionados aos requisitos ou à usabilidade.</w:t>
            </w:r>
          </w:p>
          <w:p>
            <w:pPr>
              <w:jc w:val="left"/>
            </w:pPr>
            <w:r>
              <w:t xml:space="preserve">Em contraste, o</w:t>
            </w:r>
            <w:r>
              <w:t xml:space="preserve"> </w:t>
            </w:r>
            <w:r>
              <w:rPr>
                <w:b/>
                <w:bCs/>
              </w:rPr>
              <w:t xml:space="preserve">teste caixa-preta</w:t>
            </w:r>
            <w:r>
              <w:t xml:space="preserve"> </w:t>
            </w:r>
            <w:r>
              <w:t xml:space="preserve">examina a</w:t>
            </w:r>
            <w:r>
              <w:t xml:space="preserve"> </w:t>
            </w:r>
            <w:r>
              <w:rPr>
                <w:b/>
                <w:bCs/>
              </w:rPr>
              <w:t xml:space="preserve">funcionalidade do software</w:t>
            </w:r>
            <w:r>
              <w:t xml:space="preserve"> </w:t>
            </w:r>
            <w:r>
              <w:t xml:space="preserve">do ponto de vista do usuário,</w:t>
            </w:r>
            <w:r>
              <w:t xml:space="preserve"> </w:t>
            </w:r>
            <w:r>
              <w:rPr>
                <w:b/>
                <w:bCs/>
              </w:rPr>
              <w:t xml:space="preserve">sem conhecimento de sua implementação interna</w:t>
            </w:r>
            <w:r>
              <w:t xml:space="preserve">. As informações necessárias são os</w:t>
            </w:r>
            <w:r>
              <w:t xml:space="preserve"> </w:t>
            </w:r>
            <w:r>
              <w:rPr>
                <w:b/>
                <w:bCs/>
              </w:rPr>
              <w:t xml:space="preserve">requisitos do software</w:t>
            </w:r>
            <w:r>
              <w:t xml:space="preserve">, as especificações e a interface do usuário. A principal vantagem do teste caixa-pret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validar os requisitos do software</w:t>
            </w:r>
            <w:r>
              <w:t xml:space="preserve"> </w:t>
            </w:r>
            <w:r>
              <w:t xml:space="preserve">e identificar problemas na funcionalidade e usabilidade percebidas pelo usuário. Sua desvantagem é que ele</w:t>
            </w:r>
            <w:r>
              <w:t xml:space="preserve"> </w:t>
            </w:r>
            <w:r>
              <w:rPr>
                <w:b/>
                <w:bCs/>
              </w:rPr>
              <w:t xml:space="preserve">não garante a cobertura de toda a lógica interna</w:t>
            </w:r>
            <w:r>
              <w:t xml:space="preserve"> </w:t>
            </w:r>
            <w:r>
              <w:t xml:space="preserve">do software e pode não detectar certos tipos de erros de implementação.</w:t>
            </w:r>
          </w:p>
          <w:p>
            <w:pPr>
              <w:jc w:val="left"/>
            </w:pPr>
            <w:r>
              <w:t xml:space="preserve">Ambas as abordagens são importantes e complementares para garantir uma qualidade abrangente do software.</w:t>
            </w:r>
          </w:p>
        </w:tc>
      </w:tr>
    </w:tbl>
    <w:p/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3</w:t>
            </w:r>
          </w:p>
        </w:tc>
      </w:tr>
      <w:tr>
        <w:tc>
          <w:tcPr/>
          <w:p>
            <w:pPr>
              <w:jc w:val="left"/>
            </w:pPr>
            <w:r>
              <w:t xml:space="preserve">A estratégia de teste de software geralmente envolve múltiplos níveis que abordam a qualidade em diferentes granularidades do sistema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unidade</w:t>
            </w:r>
            <w:r>
              <w:t xml:space="preserve"> </w:t>
            </w:r>
            <w:r>
              <w:t xml:space="preserve">é o primeiro nível 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individualmente cada unidade</w:t>
            </w:r>
            <w:r>
              <w:t xml:space="preserve"> </w:t>
            </w:r>
            <w:r>
              <w:t xml:space="preserve">(componente, classe ou função) do software, conforme implementado no código-fonte. O objetivo é</w:t>
            </w:r>
            <w:r>
              <w:t xml:space="preserve"> </w:t>
            </w:r>
            <w:r>
              <w:rPr>
                <w:b/>
                <w:bCs/>
              </w:rPr>
              <w:t xml:space="preserve">verificar a funcionalidade básica e a correção</w:t>
            </w:r>
            <w:r>
              <w:t xml:space="preserve"> </w:t>
            </w:r>
            <w:r>
              <w:t xml:space="preserve">de cada parte isoladamente.</w:t>
            </w:r>
          </w:p>
          <w:p>
            <w:pPr>
              <w:jc w:val="left"/>
            </w:pPr>
            <w:r>
              <w:t xml:space="preserve">Após as unidades serem testadas, o próximo nível é o</w:t>
            </w:r>
            <w:r>
              <w:t xml:space="preserve"> </w:t>
            </w:r>
            <w:r>
              <w:rPr>
                <w:b/>
                <w:bCs/>
              </w:rPr>
              <w:t xml:space="preserve">teste de integração</w:t>
            </w:r>
            <w:r>
              <w:t xml:space="preserve">, qu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as interfaces e a interação entre os diferentes componentes</w:t>
            </w:r>
            <w:r>
              <w:t xml:space="preserve"> </w:t>
            </w:r>
            <w:r>
              <w:t xml:space="preserve">que foram integrados para construir a arquitetura do software. O objetivo é</w:t>
            </w:r>
            <w:r>
              <w:t xml:space="preserve"> </w:t>
            </w:r>
            <w:r>
              <w:rPr>
                <w:b/>
                <w:bCs/>
              </w:rPr>
              <w:t xml:space="preserve">descobrir erros nas interfaces entre módulos</w:t>
            </w:r>
            <w:r>
              <w:t xml:space="preserve"> </w:t>
            </w:r>
            <w:r>
              <w:t xml:space="preserve">e os efeitos colaterais causados pela adição de novas unidades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sistema</w:t>
            </w:r>
            <w:r>
              <w:t xml:space="preserve"> </w:t>
            </w:r>
            <w:r>
              <w:t xml:space="preserve">avalia o</w:t>
            </w:r>
            <w:r>
              <w:t xml:space="preserve"> </w:t>
            </w:r>
            <w:r>
              <w:rPr>
                <w:b/>
                <w:bCs/>
              </w:rPr>
              <w:t xml:space="preserve">software integrado como um todo</w:t>
            </w:r>
            <w:r>
              <w:t xml:space="preserve">, juntamente com outros elementos do sistema (hardware, outros softwares, pessoas). O objetivo é</w:t>
            </w:r>
            <w:r>
              <w:t xml:space="preserve"> </w:t>
            </w:r>
            <w:r>
              <w:rPr>
                <w:b/>
                <w:bCs/>
              </w:rPr>
              <w:t xml:space="preserve">aprovar o software quando ele é incorporado em um sistema maior</w:t>
            </w:r>
            <w:r>
              <w:t xml:space="preserve"> </w:t>
            </w:r>
            <w:r>
              <w:t xml:space="preserve">e verificar os requisitos do sistema. Tipos de teste de sistema incluem teste de recuperação, teste de segurança, teste de esforço e teste de desempenho. Esses níveis de teste são complementares e progressivos.</w:t>
            </w:r>
          </w:p>
          <w:p>
            <w:pPr>
              <w:jc w:val="left"/>
            </w:pPr>
            <w:r>
              <w:t xml:space="preserve">Finalmente, o</w:t>
            </w:r>
            <w:r>
              <w:t xml:space="preserve"> </w:t>
            </w:r>
            <w:r>
              <w:rPr>
                <w:b/>
                <w:bCs/>
              </w:rPr>
              <w:t xml:space="preserve">teste de aceitação (validação)</w:t>
            </w:r>
            <w:r>
              <w:t xml:space="preserve"> </w:t>
            </w:r>
            <w:r>
              <w:t xml:space="preserve">ocorre após a integração e tem como objetivo</w:t>
            </w:r>
            <w:r>
              <w:t xml:space="preserve"> </w:t>
            </w:r>
            <w:r>
              <w:rPr>
                <w:b/>
                <w:bCs/>
              </w:rPr>
              <w:t xml:space="preserve">demonstrar a conformidade do software com os requisitos estabelecidos</w:t>
            </w:r>
            <w:r>
              <w:t xml:space="preserve"> </w:t>
            </w:r>
            <w:r>
              <w:t xml:space="preserve">como parte da modelagem de requisitos. Ele busca responder à pergunta se o software construído atende às necessidades do cliente. Os critérios de validação, derivados dos requisitos do software, formam a base para essa fase de teste.</w:t>
            </w:r>
          </w:p>
          <w:p>
            <w:pPr>
              <w:jc w:val="left"/>
            </w:pPr>
            <w:r>
              <w:t xml:space="preserve">Resumindo: o teste de unidade ajuda a identificar e corrigir erros nas partes menores do software, o teste de integração garante que essas partes funcionem juntas corretamente, o teste de sistema assegura que o software funcione de forma adequada dentro do sistema completo e o teste de aceitação (validação) verifica se o software atende aos requisitos do cliente. Cada nível foca em diferentes tipos de defeitos, contribuindo para uma garantia de qualidade mais abrangente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4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5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6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7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8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9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0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8"/>
    <w:bookmarkEnd w:id="209"/>
    <w:bookmarkStart w:id="215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clipboard-780598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4"/>
    <w:bookmarkEnd w:id="215"/>
    <w:bookmarkStart w:id="216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6"/>
    <w:bookmarkStart w:id="217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7"/>
    <w:bookmarkEnd w:id="218"/>
    <w:bookmarkStart w:id="25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p>
      <w:pPr>
        <w:pStyle w:val="FirstParagraph"/>
      </w:pPr>
      <w:r>
        <w:drawing>
          <wp:inline>
            <wp:extent cx="4276725" cy="427672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software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25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drawing>
          <wp:inline>
            <wp:extent cx="4029075" cy="268605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Manutenção de software é um processo contínuo de mudança em um sistema após sua liberação para uso.</w:t>
      </w:r>
      <w:r>
        <w:rPr>
          <w:b/>
          <w:bCs/>
          <w:i/>
          <w:iCs/>
        </w:rPr>
        <w:t xml:space="preserve">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</w:t>
      </w:r>
      <w:r>
        <w:t xml:space="preserve"> </w:t>
      </w:r>
      <w:r>
        <w:rPr>
          <w:b/>
          <w:bCs/>
        </w:rPr>
        <w:t xml:space="preserve">Roger Pressman -</w:t>
      </w:r>
      <w:r>
        <w:t xml:space="preserve"> </w:t>
      </w:r>
      <w:r>
        <w:rPr>
          <w:i/>
          <w:iCs/>
        </w:rPr>
        <w:t xml:space="preserve">Engenharia de Software 8a edição</w:t>
      </w:r>
    </w:p>
    <w:p>
      <w:pPr>
        <w:pStyle w:val="FirstParagraph"/>
      </w:pPr>
      <w:r>
        <w:t xml:space="preserve">Segundo Pressman, a Manutenção de Software envolve diversas ações: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Correção de erros:</w:t>
      </w:r>
      <w:r>
        <w:t xml:space="preserve"> </w:t>
      </w:r>
      <w:r>
        <w:t xml:space="preserve">Identificação e reparo de defeitos encontrados no soft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Adaptação:</w:t>
      </w:r>
      <w:r>
        <w:t xml:space="preserve"> </w:t>
      </w:r>
      <w:r>
        <w:t xml:space="preserve">Modificação do software para que ele continue funcionando em um ambiente operacional ou de negócios em mudança. Isso pode incluir adaptações a novas plataformas, sistemas operacionais ou requisitos de hard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Melhorias:</w:t>
      </w:r>
      <w:r>
        <w:t xml:space="preserve"> </w:t>
      </w:r>
      <w:r>
        <w:t xml:space="preserve">Implementação de novas características e funcionalidades solicitadas pelos clientes ou outras partes interessadas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Suporte ao usuário:</w:t>
      </w:r>
      <w:r>
        <w:t xml:space="preserve"> </w:t>
      </w:r>
      <w:r>
        <w:t xml:space="preserve">Fornecimento de assistência aos usuários para resolver dúvidas sobre instalação, operação e uso da aplicação;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25"/>
    <w:bookmarkStart w:id="226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</w:t>
      </w:r>
    </w:p>
    <w:p>
      <w:pPr>
        <w:pStyle w:val="BodyText"/>
      </w:pPr>
      <w:r>
        <w:t xml:space="preserve">A Primeira Lei da Engenharia de Sistemas afirma que</w:t>
      </w:r>
      <w:r>
        <w:t xml:space="preserve"> </w:t>
      </w:r>
      <w:r>
        <w:rPr>
          <w:i/>
          <w:iCs/>
        </w:rPr>
        <w:t xml:space="preserve">não importa em qual estágio do ciclo de vida, o sistema mudará</w:t>
      </w:r>
      <w:r>
        <w:t xml:space="preserve"> </w:t>
      </w:r>
      <w:r>
        <w:t xml:space="preserve">[Sommerville - referindo-se à inevitabilidade da mudança].</w:t>
      </w:r>
    </w:p>
    <w:bookmarkEnd w:id="226"/>
    <w:bookmarkStart w:id="24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Padrão ISO/IEC</w:t>
      </w:r>
      <w:r>
        <w:t xml:space="preserve"> </w:t>
      </w:r>
      <w:r>
        <w:rPr>
          <w:b/>
          <w:bCs/>
        </w:rPr>
        <w:t xml:space="preserve">1476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enharia de Software — Processos de Ciclo de Vida — Manutenção</w:t>
      </w:r>
    </w:p>
    <w:bookmarkStart w:id="227" w:name="Xb55f524616bbb93eaa9164732e47a90d713beca"/>
    <w:p>
      <w:pPr>
        <w:pStyle w:val="Heading4"/>
      </w:pPr>
      <w:r>
        <w:rPr>
          <w:rStyle w:val="SectionNumber"/>
        </w:rPr>
        <w:t xml:space="preserve">4.1.3.1</w:t>
      </w:r>
      <w:r>
        <w:tab/>
      </w:r>
      <w:r>
        <w:t xml:space="preserve">MANUTENÇÕES VOLTADAS A CORREÇÃO DO SOFTWARE</w:t>
      </w:r>
    </w:p>
    <w:bookmarkEnd w:id="227"/>
    <w:bookmarkStart w:id="231" w:name="manutenção-corretiva"/>
    <w:p>
      <w:pPr>
        <w:pStyle w:val="Heading4"/>
      </w:pPr>
      <w:r>
        <w:rPr>
          <w:rStyle w:val="SectionNumber"/>
        </w:rPr>
        <w:t xml:space="preserve">4.1.3.2</w:t>
      </w:r>
      <w:r>
        <w:tab/>
      </w:r>
      <w:r>
        <w:t xml:space="preserve">Manutenção Corretiva</w:t>
      </w:r>
    </w:p>
    <w:p>
      <w:pPr>
        <w:pStyle w:val="FirstParagraph"/>
      </w:pPr>
      <w:r>
        <w:drawing>
          <wp:inline>
            <wp:extent cx="2924175" cy="2924175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2-manutencao-corretiva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 defeito encontrado para repara-lo.</w:t>
      </w:r>
    </w:p>
    <w:bookmarkEnd w:id="231"/>
    <w:bookmarkStart w:id="235" w:name="manutenção-preventiva"/>
    <w:p>
      <w:pPr>
        <w:pStyle w:val="Heading4"/>
      </w:pPr>
      <w:r>
        <w:rPr>
          <w:rStyle w:val="SectionNumber"/>
        </w:rPr>
        <w:t xml:space="preserve">4.1.3.3</w:t>
      </w:r>
      <w:r>
        <w:tab/>
      </w:r>
      <w:r>
        <w:t xml:space="preserve">Manutenção Preventiva</w:t>
      </w:r>
    </w:p>
    <w:p>
      <w:pPr>
        <w:pStyle w:val="FirstParagraph"/>
      </w:pPr>
      <w:r>
        <w:drawing>
          <wp:inline>
            <wp:extent cx="2371725" cy="2371725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preventiva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melhorar a capacidade de manutenibilidade do sistema. Por exemplo, um software específico com arquivo de configuração construído em linguagem XML pode ser reescrito em formato JSON.</w:t>
      </w:r>
    </w:p>
    <w:bookmarkEnd w:id="235"/>
    <w:bookmarkStart w:id="236" w:name="X14e0dfd121068310f3191570380a12bf9090065"/>
    <w:p>
      <w:pPr>
        <w:pStyle w:val="Heading4"/>
      </w:pPr>
      <w:r>
        <w:rPr>
          <w:rStyle w:val="SectionNumber"/>
        </w:rPr>
        <w:t xml:space="preserve">4.1.3.4</w:t>
      </w:r>
      <w:r>
        <w:tab/>
      </w:r>
      <w:r>
        <w:t xml:space="preserve">VOLTADAS AO APRIMORAMENTO DO SOFTWARE (ENHACEMENT)</w:t>
      </w:r>
    </w:p>
    <w:bookmarkEnd w:id="236"/>
    <w:bookmarkStart w:id="240" w:name="manutenção-adaptativa"/>
    <w:p>
      <w:pPr>
        <w:pStyle w:val="Heading4"/>
      </w:pPr>
      <w:r>
        <w:rPr>
          <w:rStyle w:val="SectionNumber"/>
        </w:rPr>
        <w:t xml:space="preserve">4.1.3.5</w:t>
      </w:r>
      <w:r>
        <w:tab/>
      </w:r>
      <w:r>
        <w:t xml:space="preserve">Manutenção Adaptativa</w:t>
      </w:r>
    </w:p>
    <w:p>
      <w:pPr>
        <w:pStyle w:val="FirstParagraph"/>
      </w:pPr>
      <w:r>
        <w:drawing>
          <wp:inline>
            <wp:extent cx="2438400" cy="24384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-adaptativa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a mudança de ambiente. Exemplo, frente a um novo Navegador (javascript), o cliente web precisa ter seus métodos reescritos.</w:t>
      </w:r>
    </w:p>
    <w:bookmarkEnd w:id="240"/>
    <w:bookmarkStart w:id="244" w:name="X0296948b4838dbe8763aa8886bb750a3d728796"/>
    <w:p>
      <w:pPr>
        <w:pStyle w:val="Heading4"/>
      </w:pPr>
      <w:r>
        <w:rPr>
          <w:rStyle w:val="SectionNumber"/>
        </w:rPr>
        <w:t xml:space="preserve">4.1.3.6</w:t>
      </w:r>
      <w:r>
        <w:tab/>
      </w:r>
      <w:r>
        <w:t xml:space="preserve">Manutenção Perfectiva (FUNCIONAL ou EVOLUTIVA)</w:t>
      </w:r>
    </w:p>
    <w:p>
      <w:pPr>
        <w:pStyle w:val="FirstParagraph"/>
      </w:pPr>
      <w:r>
        <w:drawing>
          <wp:inline>
            <wp:extent cx="4343400" cy="160972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4-manutencao-evolutiva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adicionar FUNCIONALIDADE ou DESEMPENHO ao software ou Sistema de Informação.</w:t>
      </w:r>
    </w:p>
    <w:bookmarkEnd w:id="244"/>
    <w:bookmarkStart w:id="248" w:name="Xa2b52df1346231078e5a72ab2bf37163b9be894"/>
    <w:p>
      <w:pPr>
        <w:pStyle w:val="Heading4"/>
      </w:pPr>
      <w:r>
        <w:rPr>
          <w:rStyle w:val="SectionNumber"/>
        </w:rPr>
        <w:t xml:space="preserve">4.1.3.7</w:t>
      </w:r>
      <w:r>
        <w:tab/>
      </w:r>
      <w:r>
        <w:t xml:space="preserve">Distribuição de tempo por tipo de manutenção (Sommerville, 2008)</w:t>
      </w:r>
    </w:p>
    <w:p>
      <w:pPr>
        <w:pStyle w:val="FirstParagraph"/>
      </w:pPr>
      <w:r>
        <w:t xml:space="preserve">Adaptativa: 18%</w:t>
      </w:r>
    </w:p>
    <w:p>
      <w:pPr>
        <w:pStyle w:val="BodyText"/>
      </w:pPr>
      <w:r>
        <w:t xml:space="preserve">Corretiva: 17%</w:t>
      </w:r>
    </w:p>
    <w:p>
      <w:pPr>
        <w:pStyle w:val="BodyText"/>
      </w:pPr>
      <w:r>
        <w:t xml:space="preserve">Perfectiva/Evolutiva: 65%</w:t>
      </w:r>
    </w:p>
    <w:p>
      <w:pPr>
        <w:pStyle w:val="BodyText"/>
      </w:pPr>
      <w:r>
        <w:drawing>
          <wp:inline>
            <wp:extent cx="5334000" cy="286288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pequisa-manutencao-01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End w:id="249"/>
    <w:bookmarkStart w:id="25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50"/>
    <w:bookmarkEnd w:id="251"/>
    <w:bookmarkStart w:id="25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5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52"/>
    <w:bookmarkStart w:id="25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53"/>
    <w:bookmarkEnd w:id="254"/>
    <w:bookmarkStart w:id="256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bookmarkStart w:id="255" w:name="fatoração-i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Fatoração I</w:t>
      </w:r>
    </w:p>
    <w:p>
      <w:pPr>
        <w:pStyle w:val="FirstParagraph"/>
      </w:pPr>
      <w:r>
        <w:t xml:space="preserve">Baixe o código SQL da tabela Clientes, do arquivo clientes1.sql da pasta exercicios/fatoracao. Acrescente chave primária a tabela clientes, definindo o atributo cpf como a chave primária. Faça a publicação do código refatorado.</w:t>
      </w:r>
    </w:p>
    <w:p>
      <w:pPr>
        <w:pStyle w:val="SourceCode"/>
      </w:pPr>
      <w:r>
        <w:br/>
      </w:r>
      <w:r>
        <w:rPr>
          <w:rStyle w:val="NormalTok"/>
        </w:rPr>
        <w:t xml:space="preserve">git clone https:/</w:t>
      </w:r>
      <w:r>
        <w:rPr>
          <w:rStyle w:val="AttributeTok"/>
        </w:rPr>
        <w:t xml:space="preserve">/github</w:t>
      </w:r>
      <w:r>
        <w:rPr>
          <w:rStyle w:val="NormalTok"/>
        </w:rPr>
        <w:t xml:space="preserve">.com</w:t>
      </w:r>
      <w:r>
        <w:rPr>
          <w:rStyle w:val="AttributeTok"/>
        </w:rPr>
        <w:t xml:space="preserve">/miguel7penteado/ADS-EngenhariaSoftware2025</w:t>
      </w:r>
      <w:r>
        <w:rPr>
          <w:rStyle w:val="NormalTok"/>
        </w:rPr>
        <w:t xml:space="preserve">.git</w:t>
      </w:r>
    </w:p>
    <w:p>
      <w:pPr>
        <w:pStyle w:val="FirstParagraph"/>
      </w:pPr>
      <w:r>
        <w:t xml:space="preserve">Teste o seu código no seu servidor postgres da núvem.</w:t>
      </w:r>
    </w:p>
    <w:p>
      <w:pPr>
        <w:pStyle w:val="BodyText"/>
      </w:pPr>
      <w:r>
        <w:t xml:space="preserve">Resposta:</w:t>
      </w:r>
    </w:p>
    <w:p>
      <w:pPr>
        <w:pStyle w:val="BodyText"/>
      </w:pPr>
      <w:r>
        <w:t xml:space="preserve">Testei o código a seguir no servidor para adicionar CPF como chave primaria da tabela clientes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p>
      <w:pPr>
        <w:pStyle w:val="FirstParagraph"/>
      </w:pPr>
      <w:r>
        <w:t xml:space="preserve">O código final do arquivo clientes1.sql ficaria assim, depois de refatorado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pf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dad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erec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scim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bookmarkEnd w:id="255"/>
    <w:bookmarkEnd w:id="256"/>
    <w:bookmarkEnd w:id="257"/>
    <w:bookmarkStart w:id="321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1-engenheiros-trabalhando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6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p>
      <w:pPr>
        <w:pStyle w:val="BlockText"/>
      </w:pPr>
      <w:r>
        <w:rPr>
          <w:b/>
          <w:bCs/>
        </w:rPr>
        <w:t xml:space="preserve">Manutenibilidade</w:t>
      </w:r>
      <w:r>
        <w:t xml:space="preserve"> </w:t>
      </w:r>
      <w:r>
        <w:t xml:space="preserve">é um atributo de qualidade do software que representa a facilidade com a qual um produto de software pode ser modificado para corrigir defeitos, adaptar-se a mudanças no ambiente, ou ser aprimorado com novas funcionalidades. Em essência, é um indicador qualitativo da facilidade em corrigir, adaptar ou melhorar o software. Um software</w:t>
      </w:r>
      <w:r>
        <w:t xml:space="preserve"> </w:t>
      </w:r>
      <w:r>
        <w:t xml:space="preserve">“</w:t>
      </w:r>
      <w:r>
        <w:t xml:space="preserve">manutenível</w:t>
      </w:r>
      <w:r>
        <w:t xml:space="preserve">”</w:t>
      </w:r>
      <w:r>
        <w:t xml:space="preserve"> </w:t>
      </w:r>
      <w:r>
        <w:t xml:space="preserve">é aquele que pode ser facilmente compreendido, modificado e testado. O esforço necessário para localizar e corrigir um erro em um programa é uma forma limitada de definir manutenibilidade. Uma visão mais abrangente considera o esforço necessário para modificar um programa em operação, para adaptar-se a mudanças e para adicionar novas funcionalidades.</w:t>
      </w:r>
    </w:p>
    <w:bookmarkStart w:id="285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A manutenibilidade é crucial por diversas razões. Vejamos abaixo.</w:t>
      </w:r>
    </w:p>
    <w:bookmarkStart w:id="264" w:name="redução-de-custos-a-longo-prazo"/>
    <w:p>
      <w:pPr>
        <w:pStyle w:val="Heading4"/>
      </w:pPr>
      <w:r>
        <w:rPr>
          <w:rStyle w:val="SectionNumber"/>
        </w:rPr>
        <w:t xml:space="preserve">5.1.1.1</w:t>
      </w:r>
      <w:r>
        <w:tab/>
      </w:r>
      <w:r>
        <w:t xml:space="preserve">Redução de custos a longo praz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2-reducao-de-custos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estir em manutenibilidade durante o desenvolvimento pode reduzir significativamente os custos de manutenção ao longo da vida útil do sistema. O esforço para adicionar novas funcionalidades após o lançamento é caro, pois exige tempo para entender o sistema e analisar o impacto das alterações.</w:t>
      </w:r>
    </w:p>
    <w:bookmarkEnd w:id="264"/>
    <w:bookmarkStart w:id="268" w:name="adaptação-a-mudanças"/>
    <w:p>
      <w:pPr>
        <w:pStyle w:val="Heading4"/>
      </w:pPr>
      <w:r>
        <w:rPr>
          <w:rStyle w:val="SectionNumber"/>
        </w:rPr>
        <w:t xml:space="preserve">5.1.1.2</w:t>
      </w:r>
      <w:r>
        <w:tab/>
      </w:r>
      <w:r>
        <w:t xml:space="preserve">Adaptação a mudanças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3-adaptacao.jp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software precisa evoluir para acompanhar as mudanças nos requisitos do usuário, no ambiente operacional e nas necessidades do negócio. Um sistema manutenível facilita essa adaptação.</w:t>
      </w:r>
    </w:p>
    <w:bookmarkEnd w:id="268"/>
    <w:bookmarkStart w:id="272" w:name="correção-eficiente-de-defeitos"/>
    <w:p>
      <w:pPr>
        <w:pStyle w:val="Heading4"/>
      </w:pPr>
      <w:r>
        <w:rPr>
          <w:rStyle w:val="SectionNumber"/>
        </w:rPr>
        <w:t xml:space="preserve">5.1.1.3</w:t>
      </w:r>
      <w:r>
        <w:tab/>
      </w:r>
      <w:r>
        <w:t xml:space="preserve">Correção eficiente de defeitos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4-correcao-software.jp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dentificar e corrigir erros em um software bem estruturado e compreensível é mais rápido e menos propenso a introduzir novos problemas.</w:t>
      </w:r>
    </w:p>
    <w:bookmarkEnd w:id="272"/>
    <w:bookmarkStart w:id="276" w:name="aumento-da-vida-útil-do-software"/>
    <w:p>
      <w:pPr>
        <w:pStyle w:val="Heading4"/>
      </w:pPr>
      <w:r>
        <w:rPr>
          <w:rStyle w:val="SectionNumber"/>
        </w:rPr>
        <w:t xml:space="preserve">5.1.1.4</w:t>
      </w:r>
      <w:r>
        <w:tab/>
      </w:r>
      <w:r>
        <w:t xml:space="preserve">Aumento da vida útil do software:</w:t>
      </w:r>
    </w:p>
    <w:p>
      <w:pPr>
        <w:pStyle w:val="FirstParagraph"/>
      </w:pPr>
      <w:r>
        <w:drawing>
          <wp:inline>
            <wp:extent cx="2295525" cy="2295525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5-longevidade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stemas com alta manutenibilidade podem ser mantidos e evoluídos por um período mais longo, maximizando o retorno sobre o investimento.</w:t>
      </w:r>
    </w:p>
    <w:bookmarkEnd w:id="276"/>
    <w:bookmarkStart w:id="280" w:name="facilidade-de-suporte"/>
    <w:p>
      <w:pPr>
        <w:pStyle w:val="Heading4"/>
      </w:pPr>
      <w:r>
        <w:rPr>
          <w:rStyle w:val="SectionNumber"/>
        </w:rPr>
        <w:t xml:space="preserve">5.1.1.5</w:t>
      </w:r>
      <w:r>
        <w:tab/>
      </w:r>
      <w:r>
        <w:t xml:space="preserve">Facilidade de suporte:</w:t>
      </w:r>
    </w:p>
    <w:p>
      <w:pPr>
        <w:pStyle w:val="FirstParagraph"/>
      </w:pPr>
      <w:r>
        <w:drawing>
          <wp:inline>
            <wp:extent cx="2876550" cy="2876550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6-suporte-facil.jp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a boa manutenibilidade facilita o trabalho das equipes de suporte, permitindo que resolvam problemas e forneçam assistência aos usuários de forma mais eficaz.</w:t>
      </w:r>
    </w:p>
    <w:bookmarkEnd w:id="280"/>
    <w:bookmarkStart w:id="284" w:name="qualidade-resultante-de-um-bom-projeto"/>
    <w:p>
      <w:pPr>
        <w:pStyle w:val="Heading4"/>
      </w:pPr>
      <w:r>
        <w:rPr>
          <w:rStyle w:val="SectionNumber"/>
        </w:rPr>
        <w:t xml:space="preserve">5.1.1.6</w:t>
      </w:r>
      <w:r>
        <w:tab/>
      </w:r>
      <w:r>
        <w:t xml:space="preserve">Qualidade resultante de um bom projeto:</w:t>
      </w:r>
    </w:p>
    <w:p>
      <w:pPr>
        <w:pStyle w:val="FirstParagraph"/>
      </w:pPr>
      <w:r>
        <w:drawing>
          <wp:inline>
            <wp:extent cx="2771775" cy="2771775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7-blueprint.jp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lidade e facilidade de manutenção são resultados de um projeto bem feito.</w:t>
      </w:r>
    </w:p>
    <w:bookmarkEnd w:id="284"/>
    <w:bookmarkEnd w:id="285"/>
    <w:bookmarkEnd w:id="286"/>
    <w:bookmarkStart w:id="320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p>
      <w:pPr>
        <w:pStyle w:val="FirstParagraph"/>
      </w:pPr>
      <w:r>
        <w:t xml:space="preserve">Vários fatores influenciam a manutenibilidade de um sistema de software:</w:t>
      </w:r>
    </w:p>
    <w:bookmarkStart w:id="287" w:name="desenvolvimento-orientado-a-objetos-oo"/>
    <w:p>
      <w:pPr>
        <w:pStyle w:val="Heading4"/>
      </w:pPr>
      <w:r>
        <w:rPr>
          <w:rStyle w:val="SectionNumber"/>
        </w:rPr>
        <w:t xml:space="preserve">5.2.0.1</w:t>
      </w:r>
      <w:r>
        <w:tab/>
      </w:r>
      <w:r>
        <w:t xml:space="preserve">Desenvolvimento Orientado a Objetos (OO):</w:t>
      </w:r>
    </w:p>
    <w:p>
      <w:pPr>
        <w:pStyle w:val="FirstParagraph"/>
      </w:pPr>
      <w:r>
        <w:t xml:space="preserve">A OO, com seus conceitos de classes, objetos, encapsulamento, herança e polimorfismo, pode levar a sistemas mais modulares e fáceis de manter. A distribuição homogênea da inteligência do sistema pelas classes aumenta a coesão e reduz o acoplamento.</w:t>
      </w:r>
    </w:p>
    <w:bookmarkEnd w:id="287"/>
    <w:bookmarkStart w:id="291" w:name="projeto-modular"/>
    <w:p>
      <w:pPr>
        <w:pStyle w:val="Heading4"/>
      </w:pPr>
      <w:r>
        <w:rPr>
          <w:rStyle w:val="SectionNumber"/>
        </w:rPr>
        <w:t xml:space="preserve">5.2.0.2</w:t>
      </w:r>
      <w:r>
        <w:tab/>
      </w:r>
      <w:r>
        <w:t xml:space="preserve">Projeto modular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8-modulos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 software com modularidade eficaz (Capítulo 12 - pressman) permite que o desenvolvimento seja planejado mais facilmente, incrementos de software sejam definidos e entregues, mudanças sejam acomodadas com mais facilidade, testes e depuração sejam mais eficazes e a manutenção a longo prazo possa ser realizada sem efeitos colaterais graves. A modularização deve ser feita com cuidado, evitando modularizar demais ou de menos.</w:t>
      </w:r>
    </w:p>
    <w:bookmarkEnd w:id="291"/>
    <w:bookmarkStart w:id="300" w:name="coesão-e-acoplamento"/>
    <w:p>
      <w:pPr>
        <w:pStyle w:val="Heading4"/>
      </w:pPr>
      <w:r>
        <w:rPr>
          <w:rStyle w:val="SectionNumber"/>
        </w:rPr>
        <w:t xml:space="preserve">5.2.0.3</w:t>
      </w:r>
      <w:r>
        <w:tab/>
      </w:r>
      <w:r>
        <w:t xml:space="preserve">Coesão e Acoplamento:</w:t>
      </w:r>
    </w:p>
    <w:p>
      <w:pPr>
        <w:pStyle w:val="FirstParagraph"/>
      </w:pPr>
      <w:r>
        <w:t xml:space="preserve">Alta coesão dentro dos módulos e baixo acoplamento entre eles tornam o sistema mais fácil de entender e modificar. Se a inteligência do sistema for distribuída de forma mais homogênea pelas classes de uma aplicação, cada objeto conhecerá e fará apenas algumas poucas coisas (que em geral são bem focadas), e a coesão do sistema aumentará. Isso aumenta a facilidade de manutenção do software e reduz o impacto dos efeitos colaterais devido a mudanças.</w:t>
      </w:r>
    </w:p>
    <w:bookmarkStart w:id="292" w:name="coesão"/>
    <w:p>
      <w:pPr>
        <w:pStyle w:val="Heading5"/>
      </w:pPr>
      <w:r>
        <w:rPr>
          <w:rStyle w:val="SectionNumber"/>
        </w:rPr>
        <w:t xml:space="preserve">5.2.0.3.1</w:t>
      </w:r>
      <w:r>
        <w:tab/>
      </w:r>
      <w:r>
        <w:t xml:space="preserve">COESÃO</w:t>
      </w:r>
    </w:p>
    <w:p>
      <w:pPr>
        <w:pStyle w:val="BlockText"/>
      </w:pPr>
      <w:r>
        <w:t xml:space="preserve">Robert C. Martin no inicio dos anos 2000 e diz que uma classe</w:t>
      </w:r>
      <w:r>
        <w:t xml:space="preserve"> </w:t>
      </w:r>
      <w:r>
        <w:rPr>
          <w:b/>
          <w:bCs/>
        </w:rPr>
        <w:t xml:space="preserve">deve ter apenas uma única responsabilidade</w:t>
      </w:r>
      <w:r>
        <w:t xml:space="preserve"> </w:t>
      </w:r>
      <w:r>
        <w:t xml:space="preserve">e realizá-la de maneira satisfatória, ou seja,</w:t>
      </w:r>
      <w:r>
        <w:t xml:space="preserve"> </w:t>
      </w:r>
      <w:r>
        <w:rPr>
          <w:b/>
          <w:bCs/>
        </w:rPr>
        <w:t xml:space="preserve">uma classe não deve assumir responsabilidades que não são suas</w:t>
      </w:r>
      <w:r>
        <w:t xml:space="preserve"> 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lasse não-coesa</w:t>
      </w:r>
      <w:r>
        <w:t xml:space="preserve">: a classe</w:t>
      </w:r>
      <w:r>
        <w:t xml:space="preserve"> </w:t>
      </w:r>
      <w:r>
        <w:t xml:space="preserve">“</w:t>
      </w:r>
      <w:r>
        <w:t xml:space="preserve">Programa</w:t>
      </w:r>
      <w:r>
        <w:t xml:space="preserve">”</w:t>
      </w:r>
      <w:r>
        <w:t xml:space="preserve"> </w:t>
      </w:r>
      <w:r>
        <w:t xml:space="preserve">assume responsabilidades lógicas que não deveriam ser suas.</w:t>
      </w:r>
      <w:r>
        <w:t xml:space="preserve"> </w:t>
      </w:r>
      <w:r>
        <w:t xml:space="preserve">“</w:t>
      </w:r>
      <w:r>
        <w:t xml:space="preserve">ObterProduto</w:t>
      </w:r>
      <w:r>
        <w:t xml:space="preserve">”</w:t>
      </w:r>
      <w:r>
        <w:t xml:space="preserve"> </w:t>
      </w:r>
      <w:r>
        <w:t xml:space="preserve">deveria ser método de uma classe</w:t>
      </w:r>
      <w:r>
        <w:t xml:space="preserve"> </w:t>
      </w:r>
      <w:r>
        <w:t xml:space="preserve">“</w:t>
      </w:r>
      <w:r>
        <w:t xml:space="preserve">Produto</w:t>
      </w:r>
      <w:r>
        <w:t xml:space="preserve">”</w:t>
      </w:r>
      <w:r>
        <w:t xml:space="preserve">. Ao invés disso</w:t>
      </w:r>
      <w:r>
        <w:t xml:space="preserve"> </w:t>
      </w:r>
      <w:r>
        <w:t xml:space="preserve">“</w:t>
      </w:r>
      <w:r>
        <w:t xml:space="preserve">ObterProduto</w:t>
      </w:r>
      <w:r>
        <w:t xml:space="preserve">”</w:t>
      </w:r>
      <w:r>
        <w:t xml:space="preserve"> </w:t>
      </w:r>
      <w:r>
        <w:t xml:space="preserve">é um método de uma classe</w:t>
      </w:r>
      <w:r>
        <w:t xml:space="preserve"> </w:t>
      </w:r>
      <w:r>
        <w:t xml:space="preserve">“</w:t>
      </w:r>
      <w:r>
        <w:t xml:space="preserve">Progam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arquivo programa.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ibirFormular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bterProdu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avarProdutoDB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asse coesa</w:t>
      </w:r>
      <w:r>
        <w:t xml:space="preserve">: Na classe</w:t>
      </w:r>
      <w:r>
        <w:t xml:space="preserve"> </w:t>
      </w:r>
      <w:r>
        <w:t xml:space="preserve">“</w:t>
      </w:r>
      <w:r>
        <w:t xml:space="preserve">Programa</w:t>
      </w:r>
      <w:r>
        <w:t xml:space="preserve">”</w:t>
      </w:r>
      <w:r>
        <w:t xml:space="preserve">, o botão de interface chama um método de uma classe</w:t>
      </w:r>
      <w:r>
        <w:t xml:space="preserve"> </w:t>
      </w:r>
      <w:r>
        <w:t xml:space="preserve">“</w:t>
      </w:r>
      <w:r>
        <w:t xml:space="preserve">Produto</w:t>
      </w:r>
      <w:r>
        <w:t xml:space="preserve">”</w:t>
      </w:r>
      <w:r>
        <w:t xml:space="preserve"> </w:t>
      </w:r>
      <w:r>
        <w:t xml:space="preserve">chamado</w:t>
      </w:r>
      <w:r>
        <w:t xml:space="preserve"> </w:t>
      </w:r>
      <w:r>
        <w:t xml:space="preserve">“</w:t>
      </w:r>
      <w:r>
        <w:t xml:space="preserve">gravarProduto(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arquivo produto.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to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tor padrão</w:t>
      </w:r>
      <w:r>
        <w:br/>
      </w:r>
      <w:r>
        <w:rPr>
          <w:rStyle w:val="NormalTok"/>
        </w:rPr>
        <w:t xml:space="preserve">    Produ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tor com parâmetros</w:t>
      </w:r>
      <w:r>
        <w:br/>
      </w:r>
      <w:r>
        <w:rPr>
          <w:rStyle w:val="NormalTok"/>
        </w:rPr>
        <w:t xml:space="preserve">    Produ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c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étodo público para gravar o produto (apenas para demonstração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avarProdu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vando produto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eco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to gravado com sucesso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qui você colocaria a lógica real para gravar o produt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m um banco de dados, arquivo, etc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étodos getters (opcional, mas boa prática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getNo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Prec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étodos setters (opcional, para modificar os atributos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Nom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ovoNo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vo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rec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ovoPrec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e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voPrec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eco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to.h"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strarFormular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Implementação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taoGravarProdu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Produt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ravarProdu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92"/>
    <w:bookmarkStart w:id="299" w:name="acoplamento"/>
    <w:p>
      <w:pPr>
        <w:pStyle w:val="Heading5"/>
      </w:pPr>
      <w:r>
        <w:rPr>
          <w:rStyle w:val="SectionNumber"/>
        </w:rPr>
        <w:t xml:space="preserve">5.2.0.3.2</w:t>
      </w:r>
      <w:r>
        <w:tab/>
      </w:r>
      <w:r>
        <w:t xml:space="preserve">ACOPLAMENTO</w:t>
      </w:r>
    </w:p>
    <w:p>
      <w:pPr>
        <w:pStyle w:val="FirstParagraph"/>
      </w:pPr>
      <w:r>
        <w:t xml:space="preserve">Acoplamento forte: as classes são construídas umas herdando as outras</w:t>
      </w:r>
    </w:p>
    <w:p>
      <w:pPr>
        <w:pStyle w:val="BodyText"/>
      </w:pPr>
      <w:r>
        <w:drawing>
          <wp:inline>
            <wp:extent cx="5142270" cy="288085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manutencao-software/02-manutenibilidade/09-acoplamento-forte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270" cy="288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oplamento fraco: as classes são construídas umas interfaceando com as outras</w:t>
      </w:r>
    </w:p>
    <w:p>
      <w:pPr>
        <w:pStyle w:val="BodyText"/>
      </w:pPr>
      <w:r>
        <w:drawing>
          <wp:inline>
            <wp:extent cx="5334000" cy="254619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manutencao-software/02-manutenibilidade/10-acoplamento-frac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9"/>
    <w:bookmarkEnd w:id="300"/>
    <w:bookmarkStart w:id="301" w:name="encapsulamento-de-informações"/>
    <w:p>
      <w:pPr>
        <w:pStyle w:val="Heading4"/>
      </w:pPr>
      <w:r>
        <w:rPr>
          <w:rStyle w:val="SectionNumber"/>
        </w:rPr>
        <w:t xml:space="preserve">5.2.0.4</w:t>
      </w:r>
      <w:r>
        <w:tab/>
      </w:r>
      <w:r>
        <w:t xml:space="preserve">Encapsulamento de informações:</w:t>
      </w:r>
    </w:p>
    <w:p>
      <w:pPr>
        <w:pStyle w:val="FirstParagraph"/>
      </w:pPr>
      <w:r>
        <w:t xml:space="preserve">O encapsulamento ajuda a proteger os dados e a reduzir as dependências entre diferentes partes do sistema, facilitando a manutenção e a prevenção de efeitos colaterais inesperados.</w:t>
      </w:r>
    </w:p>
    <w:p>
      <w:pPr>
        <w:pStyle w:val="BodyText"/>
      </w:pPr>
      <w:r>
        <w:t xml:space="preserve">Considere a classe CartaoCredito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afx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taoCredit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sta declaração esta errad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ste modo é possive capturar o numero do cartã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 classe expos o numero para que seja acessivel de outra clas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a não expor os numero use privat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private: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string  numeroCart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======================= olha isso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gast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public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bran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Carta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eroCart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Cart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as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st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construtor</w:t>
      </w:r>
      <w:r>
        <w:br/>
      </w:r>
      <w:r>
        <w:br/>
      </w:r>
      <w:r>
        <w:rPr>
          <w:rStyle w:val="NormalTok"/>
        </w:rPr>
        <w:t xml:space="preserve">   CartaoCredi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Considere a implementação abaixo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afx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rtaocredito.h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odoMalicios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taoCredi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arta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rt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as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 numero de cartã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art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eroCart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t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T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Uma transação hipotetica</w:t>
      </w:r>
      <w:r>
        <w:br/>
      </w:r>
      <w:r>
        <w:rPr>
          <w:rStyle w:val="NormalTok"/>
        </w:rPr>
        <w:t xml:space="preserve">   CartaoCredito transac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transac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branc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453 3636 0001 126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Metodo malicioso Injeta um gasto valor de 0 e imprime o numero do cartão</w:t>
      </w:r>
      <w:r>
        <w:br/>
      </w:r>
      <w:r>
        <w:rPr>
          <w:rStyle w:val="NormalTok"/>
        </w:rPr>
        <w:t xml:space="preserve">   metodoMalicios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a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evido ao erro de encapsulamento do atributo</w:t>
      </w:r>
      <w:r>
        <w:t xml:space="preserve"> </w:t>
      </w:r>
      <w:r>
        <w:rPr>
          <w:b/>
          <w:bCs/>
        </w:rPr>
        <w:t xml:space="preserve">numeroCartao</w:t>
      </w:r>
      <w:r>
        <w:t xml:space="preserve"> </w:t>
      </w:r>
      <w:r>
        <w:t xml:space="preserve">da classe</w:t>
      </w:r>
      <w:r>
        <w:t xml:space="preserve"> </w:t>
      </w:r>
      <w:r>
        <w:rPr>
          <w:b/>
          <w:bCs/>
        </w:rPr>
        <w:t xml:space="preserve">CartaoCredito</w:t>
      </w:r>
      <w:r>
        <w:t xml:space="preserve">, o método independente</w:t>
      </w:r>
      <w:r>
        <w:t xml:space="preserve"> </w:t>
      </w:r>
      <w:r>
        <w:rPr>
          <w:b/>
          <w:bCs/>
        </w:rPr>
        <w:t xml:space="preserve">metodoMalicioso</w:t>
      </w:r>
      <w:r>
        <w:t xml:space="preserve"> </w:t>
      </w:r>
      <w:r>
        <w:t xml:space="preserve">tem acesso aos atributos instríssecos da classe.</w:t>
      </w:r>
    </w:p>
    <w:bookmarkEnd w:id="301"/>
    <w:bookmarkStart w:id="306" w:name="padrões-de-projeto"/>
    <w:p>
      <w:pPr>
        <w:pStyle w:val="Heading4"/>
      </w:pPr>
      <w:r>
        <w:rPr>
          <w:rStyle w:val="SectionNumber"/>
        </w:rPr>
        <w:t xml:space="preserve">5.2.0.5</w:t>
      </w:r>
      <w:r>
        <w:tab/>
      </w:r>
      <w:r>
        <w:t xml:space="preserve">Padrões de projeto: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manutencao-software/02-manutenibilidade/11-blueprints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licar padrões de projeto ajuda a criar soluções bem estabelecidas e compreensíveis para problemas de design comuns. Isso facilita a comunicação entre os desenvolvedores e torna o código mais previsível e manutenível.</w:t>
      </w:r>
    </w:p>
    <w:p>
      <w:pPr>
        <w:pStyle w:val="BodyText"/>
      </w:pPr>
      <w:hyperlink r:id="rId305">
        <w:r>
          <w:rPr>
            <w:rStyle w:val="Hyperlink"/>
          </w:rPr>
          <w:t xml:space="preserve">Documentação do site refactoring.guru</w:t>
        </w:r>
      </w:hyperlink>
    </w:p>
    <w:p>
      <w:pPr>
        <w:pStyle w:val="BodyText"/>
      </w:pPr>
      <w:r>
        <w:rPr>
          <w:b/>
          <w:bCs/>
        </w:rPr>
        <w:t xml:space="preserve">Criaciona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7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 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e uma interface para criar famílias de objetos relacionados ou dependentes sem especificar suas 1 classes concretas. Permite criar diferentes</w:t>
            </w:r>
            <w:r>
              <w:t xml:space="preserve"> </w:t>
            </w:r>
            <w:r>
              <w:t xml:space="preserve">“</w:t>
            </w:r>
            <w:r>
              <w:t xml:space="preserve">produtos</w:t>
            </w:r>
            <w:r>
              <w:t xml:space="preserve">”</w:t>
            </w:r>
            <w:r>
              <w:t xml:space="preserve"> </w:t>
            </w:r>
            <w:r>
              <w:t xml:space="preserve">seguindo uma interface comum, de forma que o código cliente não dependa das implementações específicas desses prod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ra a construção de um objeto complexo de sua representação, de modo que o mesmo processo de construção pode criar diferentes representações. 2 Útil quando a criação de um objeto envolve muitos passos ou configurações opcionais, oferecendo uma forma mais flexível e legível de construir objetos complexos em comparação com construtores sobrecarreg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uma interface para criar um objeto, mas permite que as subclasses alterem o tipo de objetos que serão criados. 3 Delega a lógica de instanciação para subclasses, tornando o código mais flexível para extensões futuras, pois novas classes de produtos podem ser introduzidas sem modificar o código cliente exist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 os tipos de objetos a serem criados usando uma instância prototípica e cria novos objetos copiando este protótipo. 4 Permite criar novos objetos evitando o conhecimento detalhado das classes concretas e pode ser mais eficiente em alguns casos do que usar construtores padrão, especialmente quando a criação de instâncias é um processo custos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ante que uma classe tenha apenas uma instância e fornece um ponto de acesso global para ela. Útil para gerenciar recursos compartilhados, configurações globais ou serviços únicos dentro de um sistema. É importante implementar o padrão Singleton com cuidado para evitar problemas de concorrência e testabili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strutura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0"/>
        <w:gridCol w:w="60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classes com interfaces incompatíveis trabalhem juntas. Atua como um invólucro (wrapper) que converte a interface de uma classe em outra interface esperada pelos clientes. Facilita a reutilização de classes existentes que não atendem diretamente às necessidades da aplic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copla uma abstração de sua implementação, de modo que as duas podem evoluir independentemente. Em vez de ter uma hierarquia de classes única que combina abstração e implementação, o padrão Bridge introduz duas hierarquias separadas: uma para a abstração e outra para a implementação, permitindo maior flexibilidade e evitando a proliferação de clas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õe objetos em estruturas de árvore para representar hierarquias do tipo</w:t>
            </w:r>
            <w:r>
              <w:t xml:space="preserve"> </w:t>
            </w:r>
            <w:r>
              <w:t xml:space="preserve">“</w:t>
            </w:r>
            <w:r>
              <w:t xml:space="preserve">todo-parte</w:t>
            </w:r>
            <w:r>
              <w:t xml:space="preserve">”</w:t>
            </w:r>
            <w:r>
              <w:t xml:space="preserve">. Permite que os clientes tratem objetos individuais e composições 1 de objetos de maneira uniforme. Facilita a criação de estruturas complexas e a aplicação de operações de forma recursiva sobre essas estrutur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ciona responsabilidades a um objeto dinamicamente. Fornece uma alternativa flexível ao uso de subclasses para estender a funcionalidade. Envolve um objeto existente com um novo objeto</w:t>
            </w:r>
            <w:r>
              <w:t xml:space="preserve"> </w:t>
            </w:r>
            <w:r>
              <w:t xml:space="preserve">“</w:t>
            </w:r>
            <w:r>
              <w:t xml:space="preserve">decorador</w:t>
            </w:r>
            <w:r>
              <w:t xml:space="preserve">”</w:t>
            </w:r>
            <w:r>
              <w:t xml:space="preserve"> </w:t>
            </w:r>
            <w:r>
              <w:t xml:space="preserve">que adiciona comportamento adicional, mantendo a mesma interface do objeto origin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e uma interface unificada para um conjunto de interfaces em um subsistema. Define uma interface de nível superior que torna o subsistema mais fácil de usar. Simplifica a interação com um sistema complexo, expondo apenas um ponto de entrada de alto ní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za o compartilhamento para suportar eficientemente um grande número de objetos de granularidade fina. Separa o estado intrínseco (compartilhado) do estado extrínseco (não compartilhado) de um objeto. O estado intrínseco é armazenado nos objetos Flyweight e compartilhado, enquanto o estado extrínseco é passado para os métodos do Flyweight quando necessário. Isso pode reduzir significativamente o consumo de memória quando muitos objetos semelhantes precisam ser cri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e um marcador (placeholder) para outro objeto a fim de controlar o acesso a ele. Um Proxy atua como um intermediário, controlando quando e como o objeto real é acessado. Pode ser usado para diversas finalidades, como lazy initialization, controle de acesso, logging, etc.</w:t>
            </w:r>
          </w:p>
        </w:tc>
      </w:tr>
    </w:tbl>
    <w:p>
      <w:pPr>
        <w:pStyle w:val="BodyText"/>
      </w:pPr>
      <w:r>
        <w:rPr>
          <w:b/>
          <w:bCs/>
        </w:rPr>
        <w:t xml:space="preserve">Comportamenta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90"/>
        <w:gridCol w:w="58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 of Respon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 que permite enviar solicitações sem saber quem as recebe ou o que está sendo solici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romove o baixo acoplamento entre cl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ermite salvar e restaurar o estado de um obje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ermite que um mesmo objeto tenha várias represent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que permite definir uma família de algoritmos e torná-los intercambiáv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padrão comportamental</w:t>
            </w:r>
          </w:p>
        </w:tc>
      </w:tr>
    </w:tbl>
    <w:bookmarkEnd w:id="306"/>
    <w:bookmarkStart w:id="310" w:name="padrões-e-convenções-de-codificação"/>
    <w:p>
      <w:pPr>
        <w:pStyle w:val="Heading4"/>
      </w:pPr>
      <w:r>
        <w:rPr>
          <w:rStyle w:val="SectionNumber"/>
        </w:rPr>
        <w:t xml:space="preserve">5.2.0.6</w:t>
      </w:r>
      <w:r>
        <w:tab/>
      </w:r>
      <w:r>
        <w:t xml:space="preserve">Padrões e convenções de codificação:</w:t>
      </w:r>
    </w:p>
    <w:p>
      <w:pPr>
        <w:pStyle w:val="FirstParagraph"/>
      </w:pPr>
      <w:r>
        <w:t xml:space="preserve">A adoção de padrões e convenções de codificação bem definidos leva a um código-fonte autodocumentado e inteligível, facilitando a leitura e a compreensão.</w:t>
      </w:r>
    </w:p>
    <w:p>
      <w:pPr>
        <w:pStyle w:val="BodyText"/>
      </w:pPr>
      <w:r>
        <w:drawing>
          <wp:inline>
            <wp:extent cx="5334000" cy="1819259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images/manutencao-software/02-manutenibilidade/12-formatacao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0"/>
    <w:bookmarkStart w:id="311" w:name="documentação"/>
    <w:p>
      <w:pPr>
        <w:pStyle w:val="Heading4"/>
      </w:pPr>
      <w:r>
        <w:rPr>
          <w:rStyle w:val="SectionNumber"/>
        </w:rPr>
        <w:t xml:space="preserve">5.2.0.7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Embora métodos ágeis busquem minimizar a documentação formal, é importante criar documentos que serão consultados mais adiante no processo de desenvolvimento. Descrições precisas contribuem para a redução dos custos de manutenção.</w:t>
      </w:r>
    </w:p>
    <w:bookmarkEnd w:id="311"/>
    <w:bookmarkStart w:id="312" w:name="qualidade-do-código"/>
    <w:p>
      <w:pPr>
        <w:pStyle w:val="Heading4"/>
      </w:pPr>
      <w:r>
        <w:rPr>
          <w:rStyle w:val="SectionNumber"/>
        </w:rPr>
        <w:t xml:space="preserve">5.2.0.8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A produção de códigos de alta qualidade e legíveis é fundamental para a implementação de software manutenível.</w:t>
      </w:r>
    </w:p>
    <w:bookmarkEnd w:id="312"/>
    <w:bookmarkStart w:id="315" w:name="desenvolvimento-guiado-por-testes-tdd"/>
    <w:p>
      <w:pPr>
        <w:pStyle w:val="Heading4"/>
      </w:pPr>
      <w:r>
        <w:rPr>
          <w:rStyle w:val="SectionNumber"/>
        </w:rPr>
        <w:t xml:space="preserve">5.2.0.9</w:t>
      </w:r>
      <w:r>
        <w:tab/>
      </w:r>
      <w:r>
        <w:t xml:space="preserve">Desenvolvimento Guiado por Testes (TDD):</w:t>
      </w:r>
    </w:p>
    <w:p>
      <w:pPr>
        <w:pStyle w:val="FirstParagraph"/>
      </w:pPr>
      <w:r>
        <w:t xml:space="preserve">O TDD envolve a escrita de testes antes da implementação do código. Isso leva a um código mais testável e, consequentemente, mais manutenível, pois a testabilidade é um fator de qualidade importante.</w:t>
      </w:r>
    </w:p>
    <w:p>
      <w:pPr>
        <w:pStyle w:val="BodyText"/>
      </w:pPr>
      <w:r>
        <w:drawing>
          <wp:inline>
            <wp:extent cx="5238750" cy="3121559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images/VerificacaoValidacao/Modelo-V.jp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alização de testes (unitários, de integração, de ponta a ponta) garante que as modificações não introduzam novos defeitos e que o sistema continue funcionando corretamente. Testes de regressão são importantes para garantir que alterações não produzam efeitos colaterais involuntários.</w:t>
      </w:r>
    </w:p>
    <w:bookmarkEnd w:id="315"/>
    <w:bookmarkStart w:id="316" w:name="refatoração"/>
    <w:p>
      <w:pPr>
        <w:pStyle w:val="Heading4"/>
      </w:pPr>
      <w:r>
        <w:rPr>
          <w:rStyle w:val="SectionNumber"/>
        </w:rPr>
        <w:t xml:space="preserve">5.2.0.10</w:t>
      </w:r>
      <w:r>
        <w:tab/>
      </w:r>
      <w:r>
        <w:t xml:space="preserve">Refatoração:</w:t>
      </w:r>
    </w:p>
    <w:p>
      <w:pPr>
        <w:pStyle w:val="FirstParagraph"/>
      </w:pPr>
      <w:r>
        <w:t xml:space="preserve">A refatoração aprimora a estrutura interna de um projeto (ou código-fonte) sem alterar sua funcionalidade ou comportamento externos. Ela mantém o código simples e manutenível e evita a degradação do código que aumenta os custos e as dificuldades de manutenção.</w:t>
      </w:r>
    </w:p>
    <w:bookmarkEnd w:id="316"/>
    <w:bookmarkStart w:id="317" w:name="gerenciamento-de-configuração"/>
    <w:p>
      <w:pPr>
        <w:pStyle w:val="Heading4"/>
      </w:pPr>
      <w:r>
        <w:rPr>
          <w:rStyle w:val="SectionNumber"/>
        </w:rPr>
        <w:t xml:space="preserve">5.2.0.11</w:t>
      </w:r>
      <w:r>
        <w:tab/>
      </w:r>
      <w:r>
        <w:t xml:space="preserve">Gerenciamento de configuração:</w:t>
      </w:r>
    </w:p>
    <w:p>
      <w:pPr>
        <w:pStyle w:val="FirstParagraph"/>
      </w:pPr>
      <w:r>
        <w:t xml:space="preserve">O gerenciamento de configuração gerencia as alterações de forma apropriada, controla as versões do software e dos artefatos do projeto, e mantém a integridade do sistema ao longo do tempo. A matriz de rastreabilidade documenta as dependências entre requisitos, decisões de arquitetura e causas de defeito, auxiliando na determinação do impacto de uma alteração proposta.</w:t>
      </w:r>
    </w:p>
    <w:p>
      <w:pPr>
        <w:pStyle w:val="BodyText"/>
      </w:pPr>
      <w:r>
        <w:t xml:space="preserve">Más práticas de desenvolvimento, como</w:t>
      </w:r>
      <w:r>
        <w:t xml:space="preserve"> </w:t>
      </w:r>
      <w:r>
        <w:rPr>
          <w:b/>
          <w:bCs/>
        </w:rPr>
        <w:t xml:space="preserve">falta de estabilidade da equip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ncentivos inadequados para escrever software manutenível</w:t>
      </w:r>
      <w:r>
        <w:t xml:space="preserve"> </w:t>
      </w:r>
      <w:r>
        <w:t xml:space="preserve">durante o desenvolvimento, podem impactar negativamente a manutenibilidade.</w:t>
      </w:r>
    </w:p>
    <w:bookmarkEnd w:id="317"/>
    <w:bookmarkStart w:id="318" w:name="X0905876b871c31330c652f1ac1dbf27bc76b98a"/>
    <w:p>
      <w:pPr>
        <w:pStyle w:val="Heading4"/>
      </w:pPr>
      <w:r>
        <w:rPr>
          <w:rStyle w:val="SectionNumber"/>
        </w:rPr>
        <w:t xml:space="preserve">5.2.0.12</w:t>
      </w:r>
      <w:r>
        <w:tab/>
      </w:r>
      <w:r>
        <w:t xml:space="preserve">Integração Contínua e Entrega Contínua (CI/CD):</w:t>
      </w:r>
    </w:p>
    <w:p>
      <w:pPr>
        <w:pStyle w:val="FirstParagraph"/>
      </w:pPr>
      <w:r>
        <w:t xml:space="preserve">A CI/CD facilita a detecção precoce de problemas e garante que as alterações sejam integradas e testadas frequentemente, reduzindo o risco de grandes problemas durante a manutenção e evolução. Testes de regressão automatizados são uma parte crucial desse processo.</w:t>
      </w:r>
    </w:p>
    <w:bookmarkEnd w:id="318"/>
    <w:bookmarkStart w:id="319" w:name="metodologias-ágeis"/>
    <w:p>
      <w:pPr>
        <w:pStyle w:val="Heading4"/>
      </w:pPr>
      <w:r>
        <w:rPr>
          <w:rStyle w:val="SectionNumber"/>
        </w:rPr>
        <w:t xml:space="preserve">5.2.0.13</w:t>
      </w:r>
      <w:r>
        <w:tab/>
      </w:r>
      <w:r>
        <w:t xml:space="preserve">Metodologias Ágeis:</w:t>
      </w:r>
    </w:p>
    <w:p>
      <w:pPr>
        <w:pStyle w:val="FirstParagraph"/>
      </w:pPr>
      <w:r>
        <w:t xml:space="preserve">Embora a documentação formal seja minimizada, os métodos ágeis enfatizam a importância de software funcionando e a atenção contínua à excelência técnica e bom design, o que contribui para a manutenibilidade. A refatoração é uma prática comum em metodologias ágeis.</w:t>
      </w:r>
    </w:p>
    <w:bookmarkEnd w:id="319"/>
    <w:bookmarkEnd w:id="320"/>
    <w:bookmarkEnd w:id="321"/>
    <w:bookmarkStart w:id="330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324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322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322"/>
    <w:bookmarkStart w:id="323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323"/>
    <w:bookmarkEnd w:id="324"/>
    <w:bookmarkStart w:id="327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325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325"/>
    <w:bookmarkStart w:id="326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326"/>
    <w:bookmarkEnd w:id="327"/>
    <w:bookmarkStart w:id="329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328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328"/>
    <w:bookmarkEnd w:id="329"/>
    <w:bookmarkEnd w:id="330"/>
    <w:bookmarkStart w:id="341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333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331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331"/>
    <w:bookmarkStart w:id="332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332"/>
    <w:bookmarkEnd w:id="333"/>
    <w:bookmarkStart w:id="336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334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334"/>
    <w:bookmarkStart w:id="335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335"/>
    <w:bookmarkEnd w:id="336"/>
    <w:bookmarkStart w:id="340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337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337"/>
    <w:bookmarkStart w:id="338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338"/>
    <w:bookmarkStart w:id="339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339"/>
    <w:bookmarkEnd w:id="340"/>
    <w:bookmarkEnd w:id="341"/>
    <w:bookmarkStart w:id="361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348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345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345"/>
    <w:bookmarkStart w:id="346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346"/>
    <w:bookmarkStart w:id="347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347"/>
    <w:bookmarkEnd w:id="348"/>
    <w:bookmarkStart w:id="355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349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349"/>
    <w:bookmarkStart w:id="350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350"/>
    <w:bookmarkStart w:id="351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351"/>
    <w:bookmarkStart w:id="352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352"/>
    <w:bookmarkStart w:id="353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353"/>
    <w:bookmarkStart w:id="354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354"/>
    <w:bookmarkEnd w:id="355"/>
    <w:bookmarkStart w:id="357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356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356"/>
    <w:bookmarkEnd w:id="357"/>
    <w:bookmarkStart w:id="358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358"/>
    <w:bookmarkStart w:id="359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359"/>
    <w:bookmarkStart w:id="360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360"/>
    <w:bookmarkEnd w:id="361"/>
    <w:bookmarkStart w:id="362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362"/>
    <w:bookmarkStart w:id="363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363"/>
    <w:bookmarkStart w:id="364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364"/>
    <w:bookmarkStart w:id="375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365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365"/>
    <w:bookmarkStart w:id="368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367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81"/>
        </w:numPr>
      </w:pPr>
      <w:r>
        <w:t xml:space="preserve">Baixar o e instalar o Python (preferencialmente a</w:t>
      </w:r>
      <w:r>
        <w:t xml:space="preserve"> </w:t>
      </w:r>
      <w:hyperlink r:id="rId366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8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8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83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8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367"/>
    <w:bookmarkEnd w:id="368"/>
    <w:bookmarkStart w:id="372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images/clipboard-78059825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1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371"/>
    <w:bookmarkEnd w:id="372"/>
    <w:bookmarkStart w:id="373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373"/>
    <w:bookmarkStart w:id="374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374"/>
    <w:bookmarkEnd w:id="375"/>
    <w:bookmarkStart w:id="376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376"/>
    <w:bookmarkStart w:id="377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3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11" Target="media/rId21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32" Target="media/rId232.jpg" /><Relationship Type="http://schemas.openxmlformats.org/officeDocument/2006/relationships/image" Id="rId219" Target="media/rId219.jpg" /><Relationship Type="http://schemas.openxmlformats.org/officeDocument/2006/relationships/image" Id="rId228" Target="media/rId228.jpg" /><Relationship Type="http://schemas.openxmlformats.org/officeDocument/2006/relationships/image" Id="rId237" Target="media/rId237.jpg" /><Relationship Type="http://schemas.openxmlformats.org/officeDocument/2006/relationships/image" Id="rId222" Target="media/rId222.jpg" /><Relationship Type="http://schemas.openxmlformats.org/officeDocument/2006/relationships/image" Id="rId245" Target="media/rId245.jpg" /><Relationship Type="http://schemas.openxmlformats.org/officeDocument/2006/relationships/image" Id="rId241" Target="media/rId241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5" Target="media/rId265.jpg" /><Relationship Type="http://schemas.openxmlformats.org/officeDocument/2006/relationships/image" Id="rId269" Target="media/rId269.jpg" /><Relationship Type="http://schemas.openxmlformats.org/officeDocument/2006/relationships/image" Id="rId273" Target="media/rId273.jpg" /><Relationship Type="http://schemas.openxmlformats.org/officeDocument/2006/relationships/image" Id="rId277" Target="media/rId277.jpg" /><Relationship Type="http://schemas.openxmlformats.org/officeDocument/2006/relationships/image" Id="rId281" Target="media/rId281.jpg" /><Relationship Type="http://schemas.openxmlformats.org/officeDocument/2006/relationships/image" Id="rId288" Target="media/rId288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302" Target="media/rId302.jpg" /><Relationship Type="http://schemas.openxmlformats.org/officeDocument/2006/relationships/image" Id="rId307" Target="media/rId307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342" Target="media/rId342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05" Target="https://refactoring.guru/pt-br/design-patterns/cpp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66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05" Target="https://refactoring.guru/pt-br/design-patterns/cpp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66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4-15T20:14:26Z</dcterms:created>
  <dcterms:modified xsi:type="dcterms:W3CDTF">2025-04-15T20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4-15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